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A1785" w14:textId="47F9B054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EA5008">
        <w:t xml:space="preserve">0642 </w:t>
      </w:r>
      <w:r w:rsidR="00686301">
        <w:t>Exp</w:t>
      </w:r>
      <w:r w:rsidR="00686301" w:rsidRPr="00686301">
        <w:t>Date:</w:t>
      </w:r>
      <w:r w:rsidR="00E85A66">
        <w:t>0</w:t>
      </w:r>
      <w:r w:rsidR="00EA5008">
        <w:t>5/31</w:t>
      </w:r>
      <w:r w:rsidR="00686301" w:rsidRPr="00686301">
        <w:t>/</w:t>
      </w:r>
      <w:r w:rsidR="00E85A66">
        <w:t>20</w:t>
      </w:r>
      <w:r w:rsidR="00EA5008">
        <w:t>20</w:t>
      </w:r>
      <w:r>
        <w:rPr>
          <w:sz w:val="28"/>
        </w:rPr>
        <w:t>)</w:t>
      </w:r>
    </w:p>
    <w:p w14:paraId="78F5094D" w14:textId="77777777" w:rsidR="00E50293" w:rsidRPr="009239AA" w:rsidRDefault="00D07328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31EBEE5" wp14:editId="0D8E388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85E48F8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6B72D3D1" w14:textId="260CA2BE" w:rsidR="005E714A" w:rsidRDefault="00EC2385">
      <w:r>
        <w:t>201</w:t>
      </w:r>
      <w:r w:rsidR="00C51D70">
        <w:t>8</w:t>
      </w:r>
      <w:r>
        <w:t xml:space="preserve"> NCORP Annual Meeting </w:t>
      </w:r>
      <w:r w:rsidR="003F34E0">
        <w:t>Assessment</w:t>
      </w:r>
      <w:r>
        <w:t xml:space="preserve"> and </w:t>
      </w:r>
      <w:r w:rsidR="003F34E0">
        <w:t>F</w:t>
      </w:r>
      <w:r>
        <w:t>eedback</w:t>
      </w:r>
    </w:p>
    <w:p w14:paraId="2F34FB14" w14:textId="77777777" w:rsidR="00EC2385" w:rsidRDefault="00EC2385"/>
    <w:p w14:paraId="1E90F560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3A2225D0" w14:textId="13BA44BB" w:rsidR="001B0AAA" w:rsidRDefault="00EC2385">
      <w:r>
        <w:t>T</w:t>
      </w:r>
      <w:r w:rsidR="00EA5008">
        <w:t>he purpose of this information collection is to</w:t>
      </w:r>
      <w:r>
        <w:t xml:space="preserve"> collect feedback from NCI Community Oncology Research Program </w:t>
      </w:r>
      <w:r w:rsidR="00BC3A71">
        <w:t xml:space="preserve">(NCORP) </w:t>
      </w:r>
      <w:r>
        <w:t>members who attended the 201</w:t>
      </w:r>
      <w:r w:rsidR="00C51D70">
        <w:t>8</w:t>
      </w:r>
      <w:r>
        <w:t xml:space="preserve"> NCORP Annual</w:t>
      </w:r>
      <w:r w:rsidR="00CE13A1" w:rsidDel="00CE13A1">
        <w:t xml:space="preserve"> </w:t>
      </w:r>
      <w:r w:rsidR="00EA5008">
        <w:t>Meeting</w:t>
      </w:r>
      <w:r w:rsidR="00A65EE1">
        <w:t xml:space="preserve"> (September 20-21, 2018)</w:t>
      </w:r>
      <w:r w:rsidR="00CE13A1">
        <w:t>.</w:t>
      </w:r>
      <w:r w:rsidR="00EA5008">
        <w:t xml:space="preserve"> The information collected will be used to better the delivery of NCORP </w:t>
      </w:r>
      <w:r w:rsidR="00CE13A1">
        <w:t xml:space="preserve">meetings </w:t>
      </w:r>
      <w:r w:rsidR="00EA5008">
        <w:t>in the future.</w:t>
      </w:r>
    </w:p>
    <w:p w14:paraId="4B117068" w14:textId="77777777" w:rsidR="00C8488C" w:rsidRDefault="00C8488C"/>
    <w:p w14:paraId="7712296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ECC777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510F377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0658FC24" w14:textId="50EE5869" w:rsidR="00F15956" w:rsidRDefault="00EA5008">
      <w:r>
        <w:t xml:space="preserve">The respondents of the information collection include: </w:t>
      </w:r>
      <w:r w:rsidR="00EC2385">
        <w:t>Investigators, Administrators, and other members of NCORP grantee Community Sites, Minority/Underserved Sites, and Research Bases.</w:t>
      </w:r>
    </w:p>
    <w:p w14:paraId="1ECDB7BD" w14:textId="77777777" w:rsidR="00434E33" w:rsidRDefault="00434E33"/>
    <w:p w14:paraId="2A237A61" w14:textId="77777777" w:rsidR="00E26329" w:rsidRDefault="00E26329">
      <w:pPr>
        <w:rPr>
          <w:b/>
        </w:rPr>
      </w:pPr>
    </w:p>
    <w:p w14:paraId="2E1A964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042717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335C7C84" w14:textId="62C2A270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DA58E9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7E21A1A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6B436B5E" w14:textId="7783FFE2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]</w:t>
      </w:r>
      <w:r w:rsidR="00F06866">
        <w:rPr>
          <w:bCs/>
          <w:sz w:val="24"/>
        </w:rPr>
        <w:t xml:space="preserve"> Other:</w:t>
      </w:r>
      <w:r w:rsidR="00EC2385">
        <w:rPr>
          <w:bCs/>
          <w:sz w:val="24"/>
          <w:u w:val="single"/>
        </w:rPr>
        <w:t xml:space="preserve"> </w:t>
      </w:r>
    </w:p>
    <w:p w14:paraId="147ADDFA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8A277CB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1BDA7486" w14:textId="77777777" w:rsidR="00441434" w:rsidRDefault="00441434">
      <w:pPr>
        <w:rPr>
          <w:sz w:val="16"/>
          <w:szCs w:val="16"/>
        </w:rPr>
      </w:pPr>
    </w:p>
    <w:p w14:paraId="26B500FD" w14:textId="77777777" w:rsidR="008101A5" w:rsidRPr="009C13B9" w:rsidRDefault="008101A5" w:rsidP="008101A5">
      <w:r>
        <w:t xml:space="preserve">I certify the following to be true: </w:t>
      </w:r>
    </w:p>
    <w:p w14:paraId="08F3A84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068A7DE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0A0C30C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0B713F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A849E0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CAF4318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5AADAD4F" w14:textId="77777777" w:rsidR="009C13B9" w:rsidRDefault="009C13B9" w:rsidP="009C13B9"/>
    <w:p w14:paraId="53DE9560" w14:textId="2358878E" w:rsidR="009C13B9" w:rsidRDefault="009C13B9" w:rsidP="009C13B9">
      <w:r>
        <w:t>Name</w:t>
      </w:r>
      <w:r w:rsidR="002B1672">
        <w:t xml:space="preserve">: </w:t>
      </w:r>
      <w:r w:rsidR="002B1672">
        <w:tab/>
        <w:t>Priyanga Tuovinen (priyanga.tuovinen@nih.gov)</w:t>
      </w:r>
    </w:p>
    <w:p w14:paraId="1D157060" w14:textId="77777777" w:rsidR="009C13B9" w:rsidRDefault="009C13B9" w:rsidP="009C13B9">
      <w:pPr>
        <w:pStyle w:val="ListParagraph"/>
        <w:ind w:left="360"/>
      </w:pPr>
    </w:p>
    <w:p w14:paraId="5A84C6F3" w14:textId="77777777" w:rsidR="009C13B9" w:rsidRDefault="009C13B9" w:rsidP="009C13B9">
      <w:r>
        <w:t>To assist review, please provide answers to the following question:</w:t>
      </w:r>
    </w:p>
    <w:p w14:paraId="32D13B55" w14:textId="77777777" w:rsidR="009C13B9" w:rsidRDefault="009C13B9" w:rsidP="009C13B9">
      <w:pPr>
        <w:pStyle w:val="ListParagraph"/>
        <w:ind w:left="360"/>
      </w:pPr>
    </w:p>
    <w:p w14:paraId="1FDE0AAA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244BECFB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EC2385">
        <w:t>[  ] Yes  [x</w:t>
      </w:r>
      <w:r w:rsidR="009239AA">
        <w:t xml:space="preserve">]  No </w:t>
      </w:r>
    </w:p>
    <w:p w14:paraId="0FCF2F21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 ] </w:t>
      </w:r>
      <w:r w:rsidR="00EC2385">
        <w:t>Yes [ x</w:t>
      </w:r>
      <w:r w:rsidR="009239AA">
        <w:t>] No</w:t>
      </w:r>
      <w:r w:rsidR="00C86E91">
        <w:t xml:space="preserve">   </w:t>
      </w:r>
    </w:p>
    <w:p w14:paraId="1A4FC594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r w:rsidR="00EC2385">
        <w:t>n/a</w:t>
      </w:r>
    </w:p>
    <w:p w14:paraId="015B8846" w14:textId="77777777" w:rsidR="00633F74" w:rsidRDefault="00633F74" w:rsidP="00633F74">
      <w:pPr>
        <w:pStyle w:val="ListParagraph"/>
        <w:ind w:left="360"/>
      </w:pPr>
    </w:p>
    <w:p w14:paraId="2F87A02D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14:paraId="0118A16A" w14:textId="77777777" w:rsidR="00C86E91" w:rsidRDefault="00C86E91" w:rsidP="00C86E91">
      <w:r>
        <w:t>Is an incentive (e.g., money or reimbursement of expenses, token of appreciation) provide</w:t>
      </w:r>
      <w:r w:rsidR="00EC2385">
        <w:t>d to participants?  [  ] Yes [x</w:t>
      </w:r>
      <w:r>
        <w:t xml:space="preserve">] No  </w:t>
      </w:r>
    </w:p>
    <w:p w14:paraId="28F50DED" w14:textId="77777777" w:rsidR="004D6E14" w:rsidRDefault="004D6E14">
      <w:pPr>
        <w:rPr>
          <w:b/>
        </w:rPr>
      </w:pPr>
    </w:p>
    <w:p w14:paraId="5C2417F3" w14:textId="77777777" w:rsidR="00F24CFC" w:rsidRDefault="00F24CFC">
      <w:pPr>
        <w:rPr>
          <w:b/>
        </w:rPr>
      </w:pPr>
    </w:p>
    <w:p w14:paraId="6FB7A09D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729990FB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7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  <w:gridCol w:w="1547"/>
      </w:tblGrid>
      <w:tr w:rsidR="003668D6" w14:paraId="729F3485" w14:textId="77777777" w:rsidTr="009A036B">
        <w:trPr>
          <w:trHeight w:val="274"/>
        </w:trPr>
        <w:tc>
          <w:tcPr>
            <w:tcW w:w="2790" w:type="dxa"/>
          </w:tcPr>
          <w:p w14:paraId="085BE765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14:paraId="48C8CB0F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</w:tcPr>
          <w:p w14:paraId="5A22CF38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14:paraId="0474903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06CCF43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7FC15C82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47" w:type="dxa"/>
          </w:tcPr>
          <w:p w14:paraId="3806DD7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7A6AE9FB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4A2E7485" w14:textId="77777777" w:rsidTr="009A036B">
        <w:trPr>
          <w:trHeight w:val="260"/>
        </w:trPr>
        <w:tc>
          <w:tcPr>
            <w:tcW w:w="2790" w:type="dxa"/>
          </w:tcPr>
          <w:p w14:paraId="60AED9B6" w14:textId="77777777" w:rsidR="003668D6" w:rsidRDefault="00EF09EF" w:rsidP="00843796">
            <w:r>
              <w:t>Individual</w:t>
            </w:r>
          </w:p>
        </w:tc>
        <w:tc>
          <w:tcPr>
            <w:tcW w:w="2250" w:type="dxa"/>
          </w:tcPr>
          <w:p w14:paraId="2EE2FDA6" w14:textId="7750493D" w:rsidR="003668D6" w:rsidRDefault="00EC2385" w:rsidP="00843796">
            <w:r>
              <w:t>225</w:t>
            </w:r>
          </w:p>
        </w:tc>
        <w:tc>
          <w:tcPr>
            <w:tcW w:w="2520" w:type="dxa"/>
          </w:tcPr>
          <w:p w14:paraId="55299DAC" w14:textId="77777777" w:rsidR="003668D6" w:rsidRDefault="00C41CAD" w:rsidP="00843796">
            <w:r>
              <w:t>1</w:t>
            </w:r>
          </w:p>
        </w:tc>
        <w:tc>
          <w:tcPr>
            <w:tcW w:w="1620" w:type="dxa"/>
          </w:tcPr>
          <w:p w14:paraId="3892BD8E" w14:textId="77777777" w:rsidR="003668D6" w:rsidRDefault="00EF09EF" w:rsidP="00843796">
            <w:r>
              <w:t>10/60</w:t>
            </w:r>
          </w:p>
        </w:tc>
        <w:tc>
          <w:tcPr>
            <w:tcW w:w="1547" w:type="dxa"/>
          </w:tcPr>
          <w:p w14:paraId="707EC3E7" w14:textId="5E16B0A1" w:rsidR="003668D6" w:rsidRDefault="00EA5008" w:rsidP="00843796">
            <w:r>
              <w:t>38</w:t>
            </w:r>
          </w:p>
        </w:tc>
      </w:tr>
      <w:tr w:rsidR="00C41CAD" w14:paraId="1B3FF43E" w14:textId="77777777" w:rsidTr="009A036B">
        <w:trPr>
          <w:trHeight w:val="289"/>
        </w:trPr>
        <w:tc>
          <w:tcPr>
            <w:tcW w:w="2790" w:type="dxa"/>
          </w:tcPr>
          <w:p w14:paraId="7338F90A" w14:textId="77777777" w:rsidR="00C41CAD" w:rsidRPr="002D26E2" w:rsidRDefault="00C41CAD" w:rsidP="00C41CAD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6BB6F5F5" w14:textId="2782F9EA" w:rsidR="00C41CAD" w:rsidRDefault="00C41CAD" w:rsidP="00C41CAD">
            <w:r>
              <w:t>225</w:t>
            </w:r>
          </w:p>
        </w:tc>
        <w:tc>
          <w:tcPr>
            <w:tcW w:w="2520" w:type="dxa"/>
          </w:tcPr>
          <w:p w14:paraId="6506A59F" w14:textId="66BA4F49" w:rsidR="00C41CAD" w:rsidRDefault="00EA5008" w:rsidP="00C41CAD">
            <w:r>
              <w:t>225</w:t>
            </w:r>
          </w:p>
        </w:tc>
        <w:tc>
          <w:tcPr>
            <w:tcW w:w="1620" w:type="dxa"/>
          </w:tcPr>
          <w:p w14:paraId="4B0CBB13" w14:textId="14809616" w:rsidR="00C41CAD" w:rsidRDefault="00C41CAD" w:rsidP="00C41CAD"/>
        </w:tc>
        <w:tc>
          <w:tcPr>
            <w:tcW w:w="1547" w:type="dxa"/>
          </w:tcPr>
          <w:p w14:paraId="42719A79" w14:textId="240A996B" w:rsidR="00C41CAD" w:rsidRDefault="00EA5008" w:rsidP="00C41CAD">
            <w:r>
              <w:t>38</w:t>
            </w:r>
          </w:p>
        </w:tc>
      </w:tr>
    </w:tbl>
    <w:p w14:paraId="7F89B1A8" w14:textId="77777777" w:rsidR="00F3170F" w:rsidRDefault="00F3170F" w:rsidP="00F3170F"/>
    <w:p w14:paraId="607170A4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0277B111" w14:textId="77777777" w:rsidTr="00CA2010">
        <w:trPr>
          <w:trHeight w:val="274"/>
        </w:trPr>
        <w:tc>
          <w:tcPr>
            <w:tcW w:w="2790" w:type="dxa"/>
          </w:tcPr>
          <w:p w14:paraId="7AFB3218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11BDBFDA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3775CEDC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3D8D9E65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7D0265A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600387A5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728D95C3" w14:textId="77777777" w:rsidTr="00CA2010">
        <w:trPr>
          <w:trHeight w:val="260"/>
        </w:trPr>
        <w:tc>
          <w:tcPr>
            <w:tcW w:w="2790" w:type="dxa"/>
          </w:tcPr>
          <w:p w14:paraId="44D090C6" w14:textId="77777777" w:rsidR="00CA2010" w:rsidRPr="009A036B" w:rsidRDefault="00894BD3" w:rsidP="009A036B">
            <w:r>
              <w:t>Individual</w:t>
            </w:r>
          </w:p>
        </w:tc>
        <w:tc>
          <w:tcPr>
            <w:tcW w:w="2250" w:type="dxa"/>
          </w:tcPr>
          <w:p w14:paraId="104ECD3C" w14:textId="45AC6607" w:rsidR="00CA2010" w:rsidRPr="009A036B" w:rsidRDefault="00EA5008" w:rsidP="009A036B">
            <w:r>
              <w:t>38</w:t>
            </w:r>
          </w:p>
        </w:tc>
        <w:tc>
          <w:tcPr>
            <w:tcW w:w="2520" w:type="dxa"/>
          </w:tcPr>
          <w:p w14:paraId="3A241DFC" w14:textId="20C0A730" w:rsidR="00CA2010" w:rsidRPr="009A036B" w:rsidRDefault="00EF09EF" w:rsidP="009A036B">
            <w:r>
              <w:t>$</w:t>
            </w:r>
            <w:r w:rsidR="00C51D70">
              <w:t>76.66</w:t>
            </w:r>
          </w:p>
        </w:tc>
        <w:tc>
          <w:tcPr>
            <w:tcW w:w="1620" w:type="dxa"/>
          </w:tcPr>
          <w:p w14:paraId="169F2650" w14:textId="537C215B" w:rsidR="00CA2010" w:rsidRPr="009A036B" w:rsidRDefault="00C51D70" w:rsidP="009A036B">
            <w:r w:rsidRPr="00C51D70">
              <w:t>$2,912.89</w:t>
            </w:r>
          </w:p>
        </w:tc>
      </w:tr>
      <w:tr w:rsidR="00EF09EF" w:rsidRPr="009A036B" w14:paraId="0AE877C3" w14:textId="77777777" w:rsidTr="00CA2010">
        <w:trPr>
          <w:trHeight w:val="289"/>
        </w:trPr>
        <w:tc>
          <w:tcPr>
            <w:tcW w:w="2790" w:type="dxa"/>
          </w:tcPr>
          <w:p w14:paraId="3CB75DB7" w14:textId="77777777" w:rsidR="00EF09EF" w:rsidRPr="009A036B" w:rsidRDefault="00EF09EF" w:rsidP="00EF09EF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61930354" w14:textId="18B9D24F" w:rsidR="00EF09EF" w:rsidRPr="009A036B" w:rsidRDefault="00EA5008" w:rsidP="00EF09EF">
            <w:r>
              <w:t>38</w:t>
            </w:r>
          </w:p>
        </w:tc>
        <w:tc>
          <w:tcPr>
            <w:tcW w:w="2520" w:type="dxa"/>
          </w:tcPr>
          <w:p w14:paraId="5FF3A327" w14:textId="4EB99845" w:rsidR="00EF09EF" w:rsidRPr="009A036B" w:rsidRDefault="00C51D70" w:rsidP="00EF09EF">
            <w:r>
              <w:t>$76.66</w:t>
            </w:r>
          </w:p>
        </w:tc>
        <w:tc>
          <w:tcPr>
            <w:tcW w:w="1620" w:type="dxa"/>
          </w:tcPr>
          <w:p w14:paraId="20C6EFC1" w14:textId="76A36D94" w:rsidR="00EF09EF" w:rsidRPr="009A036B" w:rsidRDefault="00C51D70" w:rsidP="00EF09EF">
            <w:r w:rsidRPr="00C51D70">
              <w:t>$2,912.89</w:t>
            </w:r>
          </w:p>
        </w:tc>
      </w:tr>
    </w:tbl>
    <w:p w14:paraId="67E6F757" w14:textId="5DC6F8F1" w:rsidR="00EF09EF" w:rsidRDefault="00EA5008" w:rsidP="002B1672">
      <w:r>
        <w:t xml:space="preserve">*Wage Rate </w:t>
      </w:r>
      <w:r w:rsidR="00EF09EF">
        <w:t xml:space="preserve">based on </w:t>
      </w:r>
      <w:r>
        <w:t xml:space="preserve">an </w:t>
      </w:r>
      <w:r w:rsidR="00C51D70">
        <w:t>average</w:t>
      </w:r>
      <w:r>
        <w:t xml:space="preserve"> of </w:t>
      </w:r>
      <w:r w:rsidR="00EF09EF">
        <w:t xml:space="preserve">BLS National </w:t>
      </w:r>
      <w:r>
        <w:t>Occupational</w:t>
      </w:r>
      <w:r w:rsidR="00EF09EF">
        <w:t xml:space="preserve"> Employment and Wage Estimates for </w:t>
      </w:r>
      <w:r w:rsidRPr="00EF09EF">
        <w:t>29-1171</w:t>
      </w:r>
      <w:r>
        <w:t xml:space="preserve"> </w:t>
      </w:r>
      <w:r w:rsidRPr="00EF09EF">
        <w:t>Nurse Practitioners</w:t>
      </w:r>
      <w:r>
        <w:t xml:space="preserve"> (</w:t>
      </w:r>
      <w:r w:rsidR="00C51D70">
        <w:t>$51.68</w:t>
      </w:r>
      <w:r>
        <w:t xml:space="preserve">) and 29-1069 </w:t>
      </w:r>
      <w:r w:rsidRPr="00EF09EF">
        <w:t>Physicians and Surgeons, All Other</w:t>
      </w:r>
      <w:r>
        <w:t xml:space="preserve"> (</w:t>
      </w:r>
      <w:r w:rsidRPr="00EF09EF">
        <w:t>$</w:t>
      </w:r>
      <w:r w:rsidR="00C51D70">
        <w:t>101.63</w:t>
      </w:r>
      <w:r>
        <w:t>)</w:t>
      </w:r>
      <w:r w:rsidDel="00EA5008">
        <w:t xml:space="preserve"> </w:t>
      </w:r>
      <w:hyperlink r:id="rId9" w:history="1">
        <w:r w:rsidR="00B86153" w:rsidRPr="00FC51D0">
          <w:rPr>
            <w:rStyle w:val="Hyperlink"/>
          </w:rPr>
          <w:t>https://www.bls.gov/oes/2017/May/oes_nat.htm#29-0000</w:t>
        </w:r>
      </w:hyperlink>
      <w:r>
        <w:rPr>
          <w:rStyle w:val="Hyperlink"/>
        </w:rPr>
        <w:t>.</w:t>
      </w:r>
      <w:r w:rsidR="00EF09EF">
        <w:t xml:space="preserve"> </w:t>
      </w:r>
    </w:p>
    <w:p w14:paraId="2CA30D36" w14:textId="77777777" w:rsidR="00EF09EF" w:rsidRDefault="00EF09EF" w:rsidP="00F3170F"/>
    <w:p w14:paraId="063E9D33" w14:textId="77777777" w:rsidR="00EF09EF" w:rsidRDefault="00EF09EF" w:rsidP="00F3170F"/>
    <w:p w14:paraId="2B215311" w14:textId="2732567E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9B1388">
        <w:t>$</w:t>
      </w:r>
      <w:r w:rsidR="00853A23">
        <w:t>549.50</w:t>
      </w:r>
    </w:p>
    <w:p w14:paraId="1D3D8400" w14:textId="7774366A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10B15C1C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FDA2E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5F6CE2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63E0E255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57B49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B8CDC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BBA7A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1BB9B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1FCBE1F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F27467B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C7D240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D9949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25B5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BB0D12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53D2D3" w14:textId="77777777" w:rsidR="009A036B" w:rsidRPr="009A036B" w:rsidRDefault="009A036B" w:rsidP="009A036B"/>
        </w:tc>
      </w:tr>
      <w:tr w:rsidR="009A036B" w:rsidRPr="009A036B" w14:paraId="71BA265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A87733" w14:textId="77777777" w:rsidR="009A036B" w:rsidRPr="009A036B" w:rsidRDefault="00EF09EF" w:rsidP="009A036B">
            <w:r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F1E1C1" w14:textId="77777777" w:rsidR="009A036B" w:rsidRPr="009A036B" w:rsidRDefault="009B1388" w:rsidP="009A036B">
            <w:r>
              <w:t>GS 13-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6E7744" w14:textId="74AACDD9" w:rsidR="009A036B" w:rsidRPr="009A036B" w:rsidRDefault="00C51D70" w:rsidP="009A036B">
            <w:r>
              <w:t>$109,9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E2307D" w14:textId="77777777" w:rsidR="009A036B" w:rsidRPr="009A036B" w:rsidRDefault="00EF09EF" w:rsidP="009A036B">
            <w:r>
              <w:t>0.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A6AFB8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3F8ABD" w14:textId="512CF005" w:rsidR="009A036B" w:rsidRPr="009A036B" w:rsidRDefault="00C51D70" w:rsidP="009A036B">
            <w:r>
              <w:t>$549.5</w:t>
            </w:r>
            <w:r w:rsidR="00853A23">
              <w:t>0</w:t>
            </w:r>
          </w:p>
        </w:tc>
      </w:tr>
      <w:tr w:rsidR="009A036B" w:rsidRPr="009A036B" w14:paraId="546C94E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5D9B7E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B22FA20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E2972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CDCB3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F92C0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1C0EB2" w14:textId="77777777" w:rsidR="009A036B" w:rsidRPr="009A036B" w:rsidRDefault="00EA5008" w:rsidP="009A036B">
            <w:r>
              <w:t>0</w:t>
            </w:r>
          </w:p>
        </w:tc>
      </w:tr>
      <w:tr w:rsidR="009A036B" w:rsidRPr="009A036B" w14:paraId="78CC746C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985FFA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1A6ABA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13D120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4A9FF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2E719A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CEDBA0" w14:textId="77777777" w:rsidR="009A036B" w:rsidRPr="009A036B" w:rsidRDefault="00EA5008" w:rsidP="009A036B">
            <w:r>
              <w:t>0</w:t>
            </w:r>
          </w:p>
        </w:tc>
      </w:tr>
      <w:tr w:rsidR="000528E5" w:rsidRPr="009A036B" w14:paraId="07C1400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B53CF02" w14:textId="787D1A5A" w:rsidR="000528E5" w:rsidRPr="009A036B" w:rsidRDefault="000528E5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93941BD" w14:textId="77777777" w:rsidR="000528E5" w:rsidRPr="009A036B" w:rsidRDefault="000528E5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9BCA79" w14:textId="77777777" w:rsidR="000528E5" w:rsidRPr="009A036B" w:rsidRDefault="000528E5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B3637D" w14:textId="77777777" w:rsidR="000528E5" w:rsidRPr="009A036B" w:rsidRDefault="000528E5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7FCA2F5" w14:textId="77777777" w:rsidR="000528E5" w:rsidRPr="009A036B" w:rsidRDefault="000528E5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043DBC" w14:textId="37EE8B63" w:rsidR="000528E5" w:rsidRDefault="000528E5" w:rsidP="009A036B">
            <w:r>
              <w:t>0</w:t>
            </w:r>
          </w:p>
        </w:tc>
      </w:tr>
      <w:tr w:rsidR="009A036B" w:rsidRPr="009A036B" w14:paraId="0E605A3C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69B4859" w14:textId="2C5745A3" w:rsidR="009A036B" w:rsidRPr="009A036B" w:rsidRDefault="000528E5" w:rsidP="009A036B">
            <w: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335494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4067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DD68AB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8054AB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109CE8" w14:textId="438D1158" w:rsidR="009A036B" w:rsidRPr="009A036B" w:rsidRDefault="000528E5" w:rsidP="009A036B">
            <w:r>
              <w:t>$549.50</w:t>
            </w:r>
          </w:p>
        </w:tc>
      </w:tr>
    </w:tbl>
    <w:p w14:paraId="6DD0CBBE" w14:textId="047A88BB" w:rsidR="009B1388" w:rsidRDefault="009B1388">
      <w:pPr>
        <w:rPr>
          <w:b/>
          <w:bCs/>
          <w:u w:val="single"/>
        </w:rPr>
      </w:pPr>
    </w:p>
    <w:p w14:paraId="6BDC1139" w14:textId="16C8E84F" w:rsidR="00A65EE1" w:rsidRDefault="00CF0D5C">
      <w:pPr>
        <w:rPr>
          <w:bCs/>
        </w:rPr>
      </w:pPr>
      <w:hyperlink r:id="rId10" w:history="1">
        <w:r w:rsidR="00A65EE1" w:rsidRPr="00A73C56">
          <w:rPr>
            <w:rStyle w:val="Hyperlink"/>
            <w:bCs/>
          </w:rPr>
          <w:t>https://www.opm.gov/policy-data-oversight/pay-leave/salaries-wages/salary-tables/18Tables/html/DCB.aspx</w:t>
        </w:r>
      </w:hyperlink>
    </w:p>
    <w:p w14:paraId="3EF6D072" w14:textId="77777777" w:rsidR="00A65EE1" w:rsidRPr="00A65EE1" w:rsidRDefault="00A65EE1">
      <w:pPr>
        <w:rPr>
          <w:bCs/>
        </w:rPr>
      </w:pPr>
    </w:p>
    <w:p w14:paraId="5278EF20" w14:textId="77777777" w:rsidR="00A65EE1" w:rsidRDefault="00A65EE1">
      <w:pPr>
        <w:rPr>
          <w:b/>
          <w:bCs/>
          <w:u w:val="single"/>
        </w:rPr>
      </w:pPr>
    </w:p>
    <w:p w14:paraId="7E253753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74C85C5E" w14:textId="77777777" w:rsidR="0069403B" w:rsidRDefault="0069403B" w:rsidP="00F06866">
      <w:pPr>
        <w:rPr>
          <w:b/>
        </w:rPr>
      </w:pPr>
    </w:p>
    <w:p w14:paraId="458C6DAC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37582C23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="009B1388">
        <w:t>N/A</w:t>
      </w:r>
    </w:p>
    <w:p w14:paraId="4CA20D96" w14:textId="77777777" w:rsidR="00636621" w:rsidRDefault="00636621" w:rsidP="00636621">
      <w:pPr>
        <w:pStyle w:val="ListParagraph"/>
      </w:pPr>
    </w:p>
    <w:p w14:paraId="7FF00948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36A10E89" w14:textId="77777777" w:rsidR="00A403BB" w:rsidRDefault="00A403BB" w:rsidP="00A403BB">
      <w:pPr>
        <w:pStyle w:val="ListParagraph"/>
      </w:pPr>
    </w:p>
    <w:p w14:paraId="5BB76F84" w14:textId="77777777" w:rsidR="00A403BB" w:rsidRDefault="00A403BB" w:rsidP="00A403BB"/>
    <w:p w14:paraId="273DFB50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0FDEF62B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7969BBF" w14:textId="77777777" w:rsidR="001B0AAA" w:rsidRDefault="00A403BB" w:rsidP="001B0AAA">
      <w:pPr>
        <w:ind w:left="720"/>
      </w:pPr>
      <w:r>
        <w:t xml:space="preserve">[ </w:t>
      </w:r>
      <w:r w:rsidR="009B1388">
        <w:t>X</w:t>
      </w:r>
      <w:r>
        <w:t>] Web-based</w:t>
      </w:r>
      <w:r w:rsidR="001B0AAA">
        <w:t xml:space="preserve"> or other forms of Social Media </w:t>
      </w:r>
    </w:p>
    <w:p w14:paraId="67E1DD3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5EF0069B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393A45AC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0B8F9767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EAFFB93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</w:t>
      </w:r>
      <w:r w:rsidR="009B1388">
        <w:t xml:space="preserve"> [ X</w:t>
      </w:r>
      <w:r>
        <w:t>] No</w:t>
      </w:r>
    </w:p>
    <w:p w14:paraId="6052EFDF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5C68FF80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47AB38" w14:textId="77777777" w:rsidR="007628DB" w:rsidRDefault="007628DB">
      <w:r>
        <w:separator/>
      </w:r>
    </w:p>
  </w:endnote>
  <w:endnote w:type="continuationSeparator" w:id="0">
    <w:p w14:paraId="591613A4" w14:textId="77777777" w:rsidR="007628DB" w:rsidRDefault="00762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2E44B4" w14:textId="33390A9B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CF0D5C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8D622E" w14:textId="77777777" w:rsidR="007628DB" w:rsidRDefault="007628DB">
      <w:r>
        <w:separator/>
      </w:r>
    </w:p>
  </w:footnote>
  <w:footnote w:type="continuationSeparator" w:id="0">
    <w:p w14:paraId="1F435FEC" w14:textId="77777777" w:rsidR="007628DB" w:rsidRDefault="007628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03D8F3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0A458E"/>
    <w:multiLevelType w:val="hybridMultilevel"/>
    <w:tmpl w:val="A1107FB6"/>
    <w:lvl w:ilvl="0" w:tplc="04090001">
      <w:start w:val="53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AAD7172"/>
    <w:multiLevelType w:val="hybridMultilevel"/>
    <w:tmpl w:val="D51AD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1"/>
  </w:num>
  <w:num w:numId="7">
    <w:abstractNumId w:val="10"/>
  </w:num>
  <w:num w:numId="8">
    <w:abstractNumId w:val="15"/>
  </w:num>
  <w:num w:numId="9">
    <w:abstractNumId w:val="11"/>
  </w:num>
  <w:num w:numId="10">
    <w:abstractNumId w:val="2"/>
  </w:num>
  <w:num w:numId="11">
    <w:abstractNumId w:val="7"/>
  </w:num>
  <w:num w:numId="12">
    <w:abstractNumId w:val="8"/>
  </w:num>
  <w:num w:numId="13">
    <w:abstractNumId w:val="0"/>
  </w:num>
  <w:num w:numId="14">
    <w:abstractNumId w:val="16"/>
  </w:num>
  <w:num w:numId="15">
    <w:abstractNumId w:val="14"/>
  </w:num>
  <w:num w:numId="16">
    <w:abstractNumId w:val="13"/>
  </w:num>
  <w:num w:numId="17">
    <w:abstractNumId w:val="5"/>
  </w:num>
  <w:num w:numId="18">
    <w:abstractNumId w:val="6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A64"/>
    <w:rsid w:val="000528E5"/>
    <w:rsid w:val="00067329"/>
    <w:rsid w:val="000722CE"/>
    <w:rsid w:val="000913EC"/>
    <w:rsid w:val="000B2838"/>
    <w:rsid w:val="000D44CA"/>
    <w:rsid w:val="000D5939"/>
    <w:rsid w:val="000E200B"/>
    <w:rsid w:val="000F68BE"/>
    <w:rsid w:val="00113A30"/>
    <w:rsid w:val="00162F83"/>
    <w:rsid w:val="001855D1"/>
    <w:rsid w:val="001927A4"/>
    <w:rsid w:val="00194AC6"/>
    <w:rsid w:val="001A23B0"/>
    <w:rsid w:val="001A25CC"/>
    <w:rsid w:val="001B0AAA"/>
    <w:rsid w:val="001C39F7"/>
    <w:rsid w:val="00221715"/>
    <w:rsid w:val="00237B48"/>
    <w:rsid w:val="0024521E"/>
    <w:rsid w:val="00263C3D"/>
    <w:rsid w:val="00274D0B"/>
    <w:rsid w:val="00284110"/>
    <w:rsid w:val="002B1672"/>
    <w:rsid w:val="002B3C95"/>
    <w:rsid w:val="002D0B92"/>
    <w:rsid w:val="002D26E2"/>
    <w:rsid w:val="00307CA5"/>
    <w:rsid w:val="003668D6"/>
    <w:rsid w:val="003A7074"/>
    <w:rsid w:val="003D5BBE"/>
    <w:rsid w:val="003E3C61"/>
    <w:rsid w:val="003F1C5B"/>
    <w:rsid w:val="003F34E0"/>
    <w:rsid w:val="00431EB1"/>
    <w:rsid w:val="00434E33"/>
    <w:rsid w:val="00441434"/>
    <w:rsid w:val="0045264C"/>
    <w:rsid w:val="004876EC"/>
    <w:rsid w:val="004D6E14"/>
    <w:rsid w:val="005009B0"/>
    <w:rsid w:val="00597401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370C4"/>
    <w:rsid w:val="007425E7"/>
    <w:rsid w:val="007628DB"/>
    <w:rsid w:val="00766D95"/>
    <w:rsid w:val="0077703F"/>
    <w:rsid w:val="00802607"/>
    <w:rsid w:val="008101A5"/>
    <w:rsid w:val="00813CF6"/>
    <w:rsid w:val="00822664"/>
    <w:rsid w:val="00843796"/>
    <w:rsid w:val="00853A23"/>
    <w:rsid w:val="00894BD3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B1388"/>
    <w:rsid w:val="009C13B9"/>
    <w:rsid w:val="009D01A2"/>
    <w:rsid w:val="009F5923"/>
    <w:rsid w:val="00A115C6"/>
    <w:rsid w:val="00A229F1"/>
    <w:rsid w:val="00A403BB"/>
    <w:rsid w:val="00A65EE1"/>
    <w:rsid w:val="00A674DF"/>
    <w:rsid w:val="00A83AA6"/>
    <w:rsid w:val="00AC60E8"/>
    <w:rsid w:val="00AE14B1"/>
    <w:rsid w:val="00AE1809"/>
    <w:rsid w:val="00B80D76"/>
    <w:rsid w:val="00B86153"/>
    <w:rsid w:val="00BA2105"/>
    <w:rsid w:val="00BA7E06"/>
    <w:rsid w:val="00BB43B5"/>
    <w:rsid w:val="00BB6219"/>
    <w:rsid w:val="00BC3A71"/>
    <w:rsid w:val="00BC676D"/>
    <w:rsid w:val="00BD290F"/>
    <w:rsid w:val="00C14CC4"/>
    <w:rsid w:val="00C33C52"/>
    <w:rsid w:val="00C40D8B"/>
    <w:rsid w:val="00C41CAD"/>
    <w:rsid w:val="00C51D70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13A1"/>
    <w:rsid w:val="00CF0D5C"/>
    <w:rsid w:val="00D07328"/>
    <w:rsid w:val="00D24698"/>
    <w:rsid w:val="00D6383F"/>
    <w:rsid w:val="00DA58E9"/>
    <w:rsid w:val="00DB4A58"/>
    <w:rsid w:val="00DB59D0"/>
    <w:rsid w:val="00DC33D3"/>
    <w:rsid w:val="00E26329"/>
    <w:rsid w:val="00E40B50"/>
    <w:rsid w:val="00E50293"/>
    <w:rsid w:val="00E65FFC"/>
    <w:rsid w:val="00E80951"/>
    <w:rsid w:val="00E85A66"/>
    <w:rsid w:val="00E86CC6"/>
    <w:rsid w:val="00EA5008"/>
    <w:rsid w:val="00EB56B3"/>
    <w:rsid w:val="00EC2385"/>
    <w:rsid w:val="00ED6492"/>
    <w:rsid w:val="00EF09EF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662F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F09EF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F09E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rsid w:val="00C51D7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5EE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F09EF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F09E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rsid w:val="00C51D7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5E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6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8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#29-000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C17EB-4845-495D-8908-062FBD224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8-27T19:01:00Z</dcterms:created>
  <dcterms:modified xsi:type="dcterms:W3CDTF">2018-08-2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